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6A687A" w14:paraId="6A626463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9E8834C" w14:textId="77777777" w:rsidR="0000007A" w:rsidRPr="006A68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A687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1DC05" w14:textId="77777777" w:rsidR="0000007A" w:rsidRPr="006A687A" w:rsidRDefault="00E0703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6A687A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International Research in Medical and Pharmaceutical Sciences</w:t>
              </w:r>
            </w:hyperlink>
          </w:p>
        </w:tc>
      </w:tr>
      <w:tr w:rsidR="0000007A" w:rsidRPr="006A687A" w14:paraId="33A1FDDB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5BB2091F" w14:textId="77777777" w:rsidR="0000007A" w:rsidRPr="006A68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A687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4DE53" w14:textId="77777777" w:rsidR="0000007A" w:rsidRPr="006A687A" w:rsidRDefault="00CA20B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IRMEPS_13750</w:t>
            </w:r>
          </w:p>
        </w:tc>
      </w:tr>
      <w:tr w:rsidR="0000007A" w:rsidRPr="006A687A" w14:paraId="74555112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68947D05" w14:textId="77777777" w:rsidR="0000007A" w:rsidRPr="006A68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A687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0714" w14:textId="77777777" w:rsidR="0000007A" w:rsidRPr="006A687A" w:rsidRDefault="00CA20BE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Harmonization of Periodontal </w:t>
            </w:r>
            <w:proofErr w:type="spellStart"/>
            <w:r w:rsidRPr="006A687A">
              <w:rPr>
                <w:rFonts w:ascii="Arial" w:hAnsi="Arial" w:cs="Arial"/>
                <w:b/>
                <w:sz w:val="20"/>
                <w:szCs w:val="20"/>
                <w:lang w:val="en-GB"/>
              </w:rPr>
              <w:t>scRNA-seq</w:t>
            </w:r>
            <w:proofErr w:type="spellEnd"/>
            <w:r w:rsidRPr="006A68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eveals Conserved Immune–Stromal Programs in Periodontitis</w:t>
            </w:r>
          </w:p>
        </w:tc>
      </w:tr>
      <w:tr w:rsidR="00CF0BBB" w:rsidRPr="006A687A" w14:paraId="5296B4A0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8141255" w14:textId="77777777" w:rsidR="00CF0BBB" w:rsidRPr="006A687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A687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004D9" w14:textId="77777777" w:rsidR="00CF0BBB" w:rsidRPr="006A687A" w:rsidRDefault="00CA20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7A9C3603" w14:textId="77777777" w:rsidR="00037D52" w:rsidRPr="006A687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7F7E84" w14:textId="026F6CC5" w:rsidR="008D0D23" w:rsidRPr="006A687A" w:rsidRDefault="008D0D23" w:rsidP="008D0D2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8D0D23" w:rsidRPr="006A687A" w14:paraId="143066B2" w14:textId="77777777" w:rsidTr="00964A9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6254A59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4FA1FB3E" w14:textId="77777777" w:rsidR="008D0D23" w:rsidRPr="006A687A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6A687A" w14:paraId="5E81642D" w14:textId="77777777" w:rsidTr="00964A94">
        <w:tc>
          <w:tcPr>
            <w:tcW w:w="1265" w:type="pct"/>
            <w:noWrap/>
          </w:tcPr>
          <w:p w14:paraId="1FE08718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3AB61B0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0CF58BB" w14:textId="77777777" w:rsidR="002C2954" w:rsidRPr="006A687A" w:rsidRDefault="002C2954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0D8BD5D4" w14:textId="77777777" w:rsidR="009F32AE" w:rsidRPr="006A687A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6A687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896DBF7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6A687A" w14:paraId="17676AA6" w14:textId="77777777" w:rsidTr="00964A94">
        <w:trPr>
          <w:trHeight w:val="1264"/>
        </w:trPr>
        <w:tc>
          <w:tcPr>
            <w:tcW w:w="1265" w:type="pct"/>
            <w:noWrap/>
          </w:tcPr>
          <w:p w14:paraId="24ECFD33" w14:textId="77777777" w:rsidR="008D0D23" w:rsidRPr="006A687A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2BA41C1" w14:textId="77777777" w:rsidR="008D0D23" w:rsidRPr="006A687A" w:rsidRDefault="008D0D23" w:rsidP="008D0D2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E7953BE" w14:textId="76F1CDC8" w:rsidR="008D0D23" w:rsidRPr="006A687A" w:rsidRDefault="00D64014" w:rsidP="008D0D2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important because it </w:t>
            </w:r>
            <w:r w:rsidR="00B529B5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inforces the </w:t>
            </w:r>
            <w:r w:rsidR="00DB0DF8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enetic understanding of periodontal disease. </w:t>
            </w:r>
            <w:r w:rsidR="00EE7FC6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ross-cohort harmonizations </w:t>
            </w:r>
            <w:r w:rsidR="002032C9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lp in arriving at</w:t>
            </w:r>
            <w:r w:rsidR="00693F62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</w:t>
            </w:r>
            <w:r w:rsidR="002032C9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e generalized </w:t>
            </w:r>
            <w:r w:rsidR="00AA6C1E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lucidation of cellular changes </w:t>
            </w:r>
            <w:proofErr w:type="spellStart"/>
            <w:r w:rsidR="00AA6C1E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ccuring</w:t>
            </w:r>
            <w:proofErr w:type="spellEnd"/>
            <w:r w:rsidR="00AA6C1E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course of</w:t>
            </w:r>
            <w:r w:rsidR="00693F62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</w:t>
            </w:r>
            <w:r w:rsidR="00AA6C1E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eases and </w:t>
            </w:r>
            <w:r w:rsidR="00556A48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th a multi factorial disease like periodontitis</w:t>
            </w:r>
            <w:r w:rsidR="00693F62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556A48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becomes</w:t>
            </w:r>
            <w:r w:rsidR="00E62808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ven</w:t>
            </w:r>
            <w:r w:rsidR="00556A48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e important owing to its multifactorial nature.</w:t>
            </w:r>
          </w:p>
        </w:tc>
        <w:tc>
          <w:tcPr>
            <w:tcW w:w="1523" w:type="pct"/>
          </w:tcPr>
          <w:p w14:paraId="7F8E7690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6A687A" w14:paraId="3509A6EB" w14:textId="77777777" w:rsidTr="00964A94">
        <w:trPr>
          <w:trHeight w:val="1262"/>
        </w:trPr>
        <w:tc>
          <w:tcPr>
            <w:tcW w:w="1265" w:type="pct"/>
            <w:noWrap/>
          </w:tcPr>
          <w:p w14:paraId="75733134" w14:textId="77777777" w:rsidR="008D0D23" w:rsidRPr="006A687A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F337BFE" w14:textId="77777777" w:rsidR="008D0D23" w:rsidRPr="006A687A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528B2E3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6B35127" w14:textId="4F2659B6" w:rsidR="00964A94" w:rsidRPr="006A687A" w:rsidRDefault="00E62808" w:rsidP="001E36AC">
            <w:pPr>
              <w:tabs>
                <w:tab w:val="left" w:pos="40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</w:t>
            </w:r>
            <w:r w:rsidR="00023C06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ntions a finding of</w:t>
            </w:r>
            <w:r w:rsidR="00EF5385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study, </w:t>
            </w:r>
            <w:r w:rsidR="0048453C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ich does not leave a curiosity gap for the reader. I suggest the use of a more </w:t>
            </w:r>
            <w:proofErr w:type="spellStart"/>
            <w:r w:rsidR="00964A94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biguos</w:t>
            </w:r>
            <w:proofErr w:type="spellEnd"/>
            <w:r w:rsidR="00964A94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 such as, “</w:t>
            </w:r>
            <w:r w:rsidR="00964A94" w:rsidRPr="006A687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armonization of Periodontal </w:t>
            </w:r>
            <w:proofErr w:type="spellStart"/>
            <w:r w:rsidR="00964A94" w:rsidRPr="006A687A">
              <w:rPr>
                <w:rFonts w:ascii="Arial" w:hAnsi="Arial" w:cs="Arial"/>
                <w:b/>
                <w:bCs/>
                <w:sz w:val="20"/>
                <w:szCs w:val="20"/>
              </w:rPr>
              <w:t>scRNA</w:t>
            </w:r>
            <w:proofErr w:type="spellEnd"/>
            <w:r w:rsidR="00964A94" w:rsidRPr="006A687A">
              <w:rPr>
                <w:rFonts w:ascii="Arial" w:hAnsi="Arial" w:cs="Arial"/>
                <w:b/>
                <w:bCs/>
                <w:sz w:val="20"/>
                <w:szCs w:val="20"/>
              </w:rPr>
              <w:t>-seq</w:t>
            </w:r>
            <w:r w:rsidR="00BB5D05" w:rsidRPr="006A687A">
              <w:rPr>
                <w:rFonts w:ascii="Arial" w:hAnsi="Arial" w:cs="Arial"/>
                <w:b/>
                <w:bCs/>
                <w:sz w:val="20"/>
                <w:szCs w:val="20"/>
              </w:rPr>
              <w:t>: A cross-cohort</w:t>
            </w:r>
            <w:r w:rsidR="00E8386B" w:rsidRPr="006A687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alysis”</w:t>
            </w:r>
          </w:p>
          <w:p w14:paraId="156392B9" w14:textId="283CF8DF" w:rsidR="008D0D23" w:rsidRPr="006A687A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8007809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6A687A" w14:paraId="38AD521E" w14:textId="77777777" w:rsidTr="00964A94">
        <w:trPr>
          <w:trHeight w:val="1262"/>
        </w:trPr>
        <w:tc>
          <w:tcPr>
            <w:tcW w:w="1265" w:type="pct"/>
            <w:noWrap/>
          </w:tcPr>
          <w:p w14:paraId="4E55614F" w14:textId="77777777" w:rsidR="008D0D23" w:rsidRPr="006A687A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C82E8AB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524C137" w14:textId="4D4E340E" w:rsidR="008D0D23" w:rsidRPr="006A687A" w:rsidRDefault="00CF1821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. No changes suggested</w:t>
            </w:r>
            <w:r w:rsidR="00571AAC"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E150D54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6A687A" w14:paraId="0B4CA7EE" w14:textId="77777777" w:rsidTr="00964A94">
        <w:trPr>
          <w:trHeight w:val="704"/>
        </w:trPr>
        <w:tc>
          <w:tcPr>
            <w:tcW w:w="1265" w:type="pct"/>
            <w:noWrap/>
          </w:tcPr>
          <w:p w14:paraId="6C341373" w14:textId="77777777" w:rsidR="008D0D23" w:rsidRPr="006A687A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4DB18B7" w14:textId="1ADF96AB" w:rsidR="008D0D23" w:rsidRPr="006A687A" w:rsidRDefault="00571AAC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correct</w:t>
            </w:r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but the </w:t>
            </w:r>
            <w:proofErr w:type="spellStart"/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Dicussion</w:t>
            </w:r>
            <w:proofErr w:type="spellEnd"/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ection can be improved by addition of the</w:t>
            </w:r>
            <w:r w:rsidR="002B48AC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likely</w:t>
            </w:r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mplications of </w:t>
            </w:r>
            <w:r w:rsidR="002B48AC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</w:t>
            </w:r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tudy on the </w:t>
            </w:r>
            <w:r w:rsidR="002B48AC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future</w:t>
            </w:r>
            <w:r w:rsidR="00101F2A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of Periodontal</w:t>
            </w:r>
            <w:r w:rsidR="00101F2A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disease</w:t>
            </w:r>
            <w:r w:rsidR="00350AED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reatment. In the era of </w:t>
            </w:r>
            <w:r w:rsidR="00101F2A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atient specific care, genetic understanding of multifactorial diseases like periodontitis becomes </w:t>
            </w:r>
            <w:r w:rsidR="00A8548F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increasingly</w:t>
            </w:r>
            <w:r w:rsidR="00101F2A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mportant</w:t>
            </w:r>
            <w:r w:rsidR="00D94B97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, so</w:t>
            </w:r>
            <w:r w:rsidR="00624C18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6644EC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uch studies can open doors for gene based individualized therapies </w:t>
            </w:r>
            <w:r w:rsidR="0090385A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in the days to come.</w:t>
            </w:r>
          </w:p>
        </w:tc>
        <w:tc>
          <w:tcPr>
            <w:tcW w:w="1523" w:type="pct"/>
          </w:tcPr>
          <w:p w14:paraId="044FFA94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6A687A" w14:paraId="23F18D99" w14:textId="77777777" w:rsidTr="00964A94">
        <w:trPr>
          <w:trHeight w:val="703"/>
        </w:trPr>
        <w:tc>
          <w:tcPr>
            <w:tcW w:w="1265" w:type="pct"/>
            <w:noWrap/>
          </w:tcPr>
          <w:p w14:paraId="16D316BA" w14:textId="77777777" w:rsidR="008D0D23" w:rsidRPr="006A687A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B1B9910" w14:textId="401FC22B" w:rsidR="008D0D23" w:rsidRPr="006A687A" w:rsidRDefault="00571AAC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are sufficient but references</w:t>
            </w:r>
            <w:r w:rsidR="00667528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,</w:t>
            </w:r>
            <w:r w:rsidR="004306E2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AA1799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#</w:t>
            </w:r>
            <w:r w:rsidR="004306E2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30 – Sengupta et al. (2010) and </w:t>
            </w:r>
            <w:r w:rsidR="00AA1799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#</w:t>
            </w:r>
            <w:r w:rsidR="004306E2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40 </w:t>
            </w:r>
            <w:r w:rsidR="00AA1799" w:rsidRPr="006A687A">
              <w:rPr>
                <w:rFonts w:ascii="Arial" w:hAnsi="Arial" w:cs="Arial"/>
                <w:bCs/>
                <w:sz w:val="20"/>
                <w:szCs w:val="20"/>
                <w:lang w:val="en-GB"/>
              </w:rPr>
              <w:t>– Yarar (2007), may be omitted/replaced by more recent ones.</w:t>
            </w:r>
          </w:p>
        </w:tc>
        <w:tc>
          <w:tcPr>
            <w:tcW w:w="1523" w:type="pct"/>
          </w:tcPr>
          <w:p w14:paraId="2CCBDD32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6A687A" w14:paraId="06830E2B" w14:textId="77777777" w:rsidTr="00964A94">
        <w:trPr>
          <w:trHeight w:val="386"/>
        </w:trPr>
        <w:tc>
          <w:tcPr>
            <w:tcW w:w="1265" w:type="pct"/>
            <w:noWrap/>
          </w:tcPr>
          <w:p w14:paraId="04D1F689" w14:textId="77777777" w:rsidR="008D0D23" w:rsidRPr="006A687A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05EB91FB" w14:textId="77777777" w:rsidR="008D0D23" w:rsidRPr="006A687A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94C041B" w14:textId="3BBDAD87" w:rsidR="008D0D23" w:rsidRPr="006A687A" w:rsidRDefault="00667528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A687A">
              <w:rPr>
                <w:rFonts w:ascii="Arial" w:hAnsi="Arial" w:cs="Arial"/>
                <w:sz w:val="20"/>
                <w:szCs w:val="20"/>
                <w:lang w:val="en-GB"/>
              </w:rPr>
              <w:t xml:space="preserve">The English language is suitable for communication </w:t>
            </w:r>
            <w:r w:rsidR="00EF1CF1" w:rsidRPr="006A687A">
              <w:rPr>
                <w:rFonts w:ascii="Arial" w:hAnsi="Arial" w:cs="Arial"/>
                <w:sz w:val="20"/>
                <w:szCs w:val="20"/>
                <w:lang w:val="en-GB"/>
              </w:rPr>
              <w:t xml:space="preserve">to </w:t>
            </w:r>
            <w:r w:rsidR="00EC1603" w:rsidRPr="006A687A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EF1CF1" w:rsidRPr="006A687A">
              <w:rPr>
                <w:rFonts w:ascii="Arial" w:hAnsi="Arial" w:cs="Arial"/>
                <w:sz w:val="20"/>
                <w:szCs w:val="20"/>
                <w:lang w:val="en-GB"/>
              </w:rPr>
              <w:t>scientific community.</w:t>
            </w:r>
          </w:p>
        </w:tc>
        <w:tc>
          <w:tcPr>
            <w:tcW w:w="1523" w:type="pct"/>
          </w:tcPr>
          <w:p w14:paraId="344642F2" w14:textId="77777777" w:rsidR="008D0D23" w:rsidRPr="006A687A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6A687A" w14:paraId="0B7DA48D" w14:textId="77777777" w:rsidTr="00964A94">
        <w:trPr>
          <w:trHeight w:val="1178"/>
        </w:trPr>
        <w:tc>
          <w:tcPr>
            <w:tcW w:w="1265" w:type="pct"/>
            <w:noWrap/>
          </w:tcPr>
          <w:p w14:paraId="6CC32956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6A687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6A687A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80FCAED" w14:textId="77777777" w:rsidR="008D0D23" w:rsidRPr="006A687A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1615BE68" w14:textId="00AF7950" w:rsidR="00A06CF3" w:rsidRPr="006A687A" w:rsidRDefault="00A06CF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36607D" w14:textId="77777777" w:rsidR="008D0D23" w:rsidRPr="006A687A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0208AE7" w14:textId="77777777" w:rsidR="008D0D23" w:rsidRPr="006A687A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E1E6686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F501074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D93E9A9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E77E917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935D207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0C712A3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022C49E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0DDAD3B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34B5D05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0678D1" w:rsidRPr="006A687A" w14:paraId="1FB30A60" w14:textId="77777777" w:rsidTr="000678D1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B43CF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6A687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A687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5C55DFA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78D1" w:rsidRPr="006A687A" w14:paraId="6563818C" w14:textId="77777777" w:rsidTr="000678D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1D473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015E0" w14:textId="77777777" w:rsidR="000678D1" w:rsidRPr="006A687A" w:rsidRDefault="000678D1" w:rsidP="000678D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A68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DA89" w14:textId="77777777" w:rsidR="000678D1" w:rsidRPr="006A687A" w:rsidRDefault="000678D1" w:rsidP="000678D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A687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A687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A53A166" w14:textId="77777777" w:rsidR="000678D1" w:rsidRPr="006A687A" w:rsidRDefault="000678D1" w:rsidP="000678D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8D1" w:rsidRPr="006A687A" w14:paraId="0DD99FBB" w14:textId="77777777" w:rsidTr="000678D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DBA3E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A687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D8EA2F5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E60F3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A68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A68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A68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6AA4336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14F0D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A276CB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5B4381E" w14:textId="77777777" w:rsidR="000678D1" w:rsidRPr="006A687A" w:rsidRDefault="000678D1" w:rsidP="000678D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70D191B0" w14:textId="77777777" w:rsidR="000678D1" w:rsidRPr="006A687A" w:rsidRDefault="000678D1" w:rsidP="000678D1">
      <w:pPr>
        <w:rPr>
          <w:rFonts w:ascii="Arial" w:hAnsi="Arial" w:cs="Arial"/>
          <w:sz w:val="20"/>
          <w:szCs w:val="20"/>
        </w:rPr>
      </w:pPr>
    </w:p>
    <w:p w14:paraId="67DFF4D2" w14:textId="77777777" w:rsidR="006A687A" w:rsidRPr="008226C2" w:rsidRDefault="006A687A" w:rsidP="006A687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226C2">
        <w:rPr>
          <w:rFonts w:ascii="Arial" w:hAnsi="Arial" w:cs="Arial"/>
          <w:b/>
          <w:u w:val="single"/>
        </w:rPr>
        <w:t>Reviewer details:</w:t>
      </w:r>
    </w:p>
    <w:p w14:paraId="15C00591" w14:textId="77777777" w:rsidR="006A687A" w:rsidRPr="008226C2" w:rsidRDefault="006A687A" w:rsidP="006A68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226C2">
        <w:rPr>
          <w:rFonts w:ascii="Arial" w:hAnsi="Arial" w:cs="Arial"/>
          <w:b/>
          <w:color w:val="000000"/>
        </w:rPr>
        <w:t>Aehad</w:t>
      </w:r>
      <w:proofErr w:type="spellEnd"/>
      <w:r w:rsidRPr="008226C2">
        <w:rPr>
          <w:rFonts w:ascii="Arial" w:hAnsi="Arial" w:cs="Arial"/>
          <w:b/>
          <w:color w:val="000000"/>
        </w:rPr>
        <w:t xml:space="preserve"> Ul Haque, King George’s Medical University, India</w:t>
      </w:r>
    </w:p>
    <w:p w14:paraId="02A24706" w14:textId="77777777" w:rsidR="006A687A" w:rsidRPr="008226C2" w:rsidRDefault="006A687A" w:rsidP="006A68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2CEF517" w14:textId="77777777" w:rsidR="000678D1" w:rsidRPr="006A687A" w:rsidRDefault="000678D1" w:rsidP="000678D1">
      <w:pPr>
        <w:rPr>
          <w:rFonts w:ascii="Arial" w:hAnsi="Arial" w:cs="Arial"/>
          <w:sz w:val="20"/>
          <w:szCs w:val="20"/>
        </w:rPr>
      </w:pPr>
    </w:p>
    <w:p w14:paraId="489D396A" w14:textId="77777777" w:rsidR="000678D1" w:rsidRPr="006A687A" w:rsidRDefault="000678D1" w:rsidP="000678D1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52B06AFA" w14:textId="77777777" w:rsidR="000678D1" w:rsidRPr="006A687A" w:rsidRDefault="000678D1" w:rsidP="000678D1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1D3C3F38" w14:textId="77777777" w:rsidR="008D0D23" w:rsidRPr="006A687A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8D0D23" w:rsidRPr="006A687A" w:rsidSect="00461478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5AFD0C" w14:textId="77777777" w:rsidR="00CC5C4A" w:rsidRPr="0000007A" w:rsidRDefault="00CC5C4A" w:rsidP="0099583E">
      <w:r>
        <w:separator/>
      </w:r>
    </w:p>
  </w:endnote>
  <w:endnote w:type="continuationSeparator" w:id="0">
    <w:p w14:paraId="5EBFD820" w14:textId="77777777" w:rsidR="00CC5C4A" w:rsidRPr="0000007A" w:rsidRDefault="00CC5C4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D15CD" w14:textId="77777777" w:rsidR="00CC5C4A" w:rsidRPr="0000007A" w:rsidRDefault="00CC5C4A" w:rsidP="0099583E">
      <w:r>
        <w:separator/>
      </w:r>
    </w:p>
  </w:footnote>
  <w:footnote w:type="continuationSeparator" w:id="0">
    <w:p w14:paraId="63072C59" w14:textId="77777777" w:rsidR="00CC5C4A" w:rsidRPr="0000007A" w:rsidRDefault="00CC5C4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57E0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031DE1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1007821">
    <w:abstractNumId w:val="3"/>
  </w:num>
  <w:num w:numId="2" w16cid:durableId="652679292">
    <w:abstractNumId w:val="7"/>
  </w:num>
  <w:num w:numId="3" w16cid:durableId="462774283">
    <w:abstractNumId w:val="6"/>
  </w:num>
  <w:num w:numId="4" w16cid:durableId="2019504625">
    <w:abstractNumId w:val="8"/>
  </w:num>
  <w:num w:numId="5" w16cid:durableId="315182556">
    <w:abstractNumId w:val="5"/>
  </w:num>
  <w:num w:numId="6" w16cid:durableId="2135975306">
    <w:abstractNumId w:val="0"/>
  </w:num>
  <w:num w:numId="7" w16cid:durableId="336617870">
    <w:abstractNumId w:val="2"/>
  </w:num>
  <w:num w:numId="8" w16cid:durableId="230967064">
    <w:abstractNumId w:val="10"/>
  </w:num>
  <w:num w:numId="9" w16cid:durableId="482546743">
    <w:abstractNumId w:val="9"/>
  </w:num>
  <w:num w:numId="10" w16cid:durableId="506749932">
    <w:abstractNumId w:val="1"/>
  </w:num>
  <w:num w:numId="11" w16cid:durableId="255237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3C06"/>
    <w:rsid w:val="00024CAE"/>
    <w:rsid w:val="0002598E"/>
    <w:rsid w:val="00037D52"/>
    <w:rsid w:val="00040915"/>
    <w:rsid w:val="000450FC"/>
    <w:rsid w:val="00056CB0"/>
    <w:rsid w:val="0006257C"/>
    <w:rsid w:val="000678D1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01F2A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09E9"/>
    <w:rsid w:val="001A1605"/>
    <w:rsid w:val="001B0C63"/>
    <w:rsid w:val="001B2CCC"/>
    <w:rsid w:val="001B7D0E"/>
    <w:rsid w:val="001C09EF"/>
    <w:rsid w:val="001D3A1D"/>
    <w:rsid w:val="001E0F58"/>
    <w:rsid w:val="001F24FF"/>
    <w:rsid w:val="001F707F"/>
    <w:rsid w:val="002011F3"/>
    <w:rsid w:val="00201B85"/>
    <w:rsid w:val="002032C9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3729"/>
    <w:rsid w:val="002A5799"/>
    <w:rsid w:val="002B48AC"/>
    <w:rsid w:val="002C2954"/>
    <w:rsid w:val="002E2339"/>
    <w:rsid w:val="002E4E16"/>
    <w:rsid w:val="002E6D86"/>
    <w:rsid w:val="002F6935"/>
    <w:rsid w:val="003171CA"/>
    <w:rsid w:val="003204B8"/>
    <w:rsid w:val="00334560"/>
    <w:rsid w:val="0033692F"/>
    <w:rsid w:val="00350AED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06E2"/>
    <w:rsid w:val="004343E4"/>
    <w:rsid w:val="00443FE9"/>
    <w:rsid w:val="0044519B"/>
    <w:rsid w:val="00457AB1"/>
    <w:rsid w:val="00457BC0"/>
    <w:rsid w:val="00461478"/>
    <w:rsid w:val="00462996"/>
    <w:rsid w:val="004778F7"/>
    <w:rsid w:val="0048453C"/>
    <w:rsid w:val="004909B5"/>
    <w:rsid w:val="004B0818"/>
    <w:rsid w:val="004B4CAD"/>
    <w:rsid w:val="004C3DF1"/>
    <w:rsid w:val="004D2E36"/>
    <w:rsid w:val="00503AB6"/>
    <w:rsid w:val="005047C5"/>
    <w:rsid w:val="005224AA"/>
    <w:rsid w:val="00531C82"/>
    <w:rsid w:val="00533FC1"/>
    <w:rsid w:val="00535864"/>
    <w:rsid w:val="00535A4C"/>
    <w:rsid w:val="0054564B"/>
    <w:rsid w:val="00545A13"/>
    <w:rsid w:val="00546343"/>
    <w:rsid w:val="00556A48"/>
    <w:rsid w:val="00557CD3"/>
    <w:rsid w:val="005600D3"/>
    <w:rsid w:val="00560D3C"/>
    <w:rsid w:val="00567DE0"/>
    <w:rsid w:val="00571AAC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24C18"/>
    <w:rsid w:val="00645A56"/>
    <w:rsid w:val="006532DF"/>
    <w:rsid w:val="0065579D"/>
    <w:rsid w:val="00656063"/>
    <w:rsid w:val="00663792"/>
    <w:rsid w:val="006644EC"/>
    <w:rsid w:val="00667528"/>
    <w:rsid w:val="0067046C"/>
    <w:rsid w:val="00680EB4"/>
    <w:rsid w:val="0068446F"/>
    <w:rsid w:val="00691B23"/>
    <w:rsid w:val="00693F62"/>
    <w:rsid w:val="00696CAD"/>
    <w:rsid w:val="006A5E0B"/>
    <w:rsid w:val="006A687A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7BC"/>
    <w:rsid w:val="00767F8C"/>
    <w:rsid w:val="00771A8D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97075"/>
    <w:rsid w:val="008C2F62"/>
    <w:rsid w:val="008D020E"/>
    <w:rsid w:val="008D0D23"/>
    <w:rsid w:val="008F36E4"/>
    <w:rsid w:val="0090385A"/>
    <w:rsid w:val="009553EC"/>
    <w:rsid w:val="00956A49"/>
    <w:rsid w:val="00964A94"/>
    <w:rsid w:val="00977240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9F32AE"/>
    <w:rsid w:val="009F3935"/>
    <w:rsid w:val="00A001A0"/>
    <w:rsid w:val="00A038E0"/>
    <w:rsid w:val="00A06CCE"/>
    <w:rsid w:val="00A06CF3"/>
    <w:rsid w:val="00A12C83"/>
    <w:rsid w:val="00A312E8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8548F"/>
    <w:rsid w:val="00AA1799"/>
    <w:rsid w:val="00AA41B3"/>
    <w:rsid w:val="00AA6C1E"/>
    <w:rsid w:val="00AB1ED6"/>
    <w:rsid w:val="00AB397D"/>
    <w:rsid w:val="00AB638A"/>
    <w:rsid w:val="00AB6E43"/>
    <w:rsid w:val="00AC1349"/>
    <w:rsid w:val="00AD29EB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29B5"/>
    <w:rsid w:val="00B62087"/>
    <w:rsid w:val="00B62F41"/>
    <w:rsid w:val="00B64E7A"/>
    <w:rsid w:val="00B760E1"/>
    <w:rsid w:val="00BA1AB3"/>
    <w:rsid w:val="00BA6421"/>
    <w:rsid w:val="00BB4FEC"/>
    <w:rsid w:val="00BB5D05"/>
    <w:rsid w:val="00BC402F"/>
    <w:rsid w:val="00BE0C20"/>
    <w:rsid w:val="00BE13EF"/>
    <w:rsid w:val="00BE40A5"/>
    <w:rsid w:val="00BE6454"/>
    <w:rsid w:val="00BF679C"/>
    <w:rsid w:val="00BF75D4"/>
    <w:rsid w:val="00C069B5"/>
    <w:rsid w:val="00C10283"/>
    <w:rsid w:val="00C1031E"/>
    <w:rsid w:val="00C118EC"/>
    <w:rsid w:val="00C22886"/>
    <w:rsid w:val="00C25C8F"/>
    <w:rsid w:val="00C263C6"/>
    <w:rsid w:val="00C42BFD"/>
    <w:rsid w:val="00C635B6"/>
    <w:rsid w:val="00C84097"/>
    <w:rsid w:val="00CA20BE"/>
    <w:rsid w:val="00CB1655"/>
    <w:rsid w:val="00CB3665"/>
    <w:rsid w:val="00CB429B"/>
    <w:rsid w:val="00CC5C4A"/>
    <w:rsid w:val="00CD093E"/>
    <w:rsid w:val="00CD1556"/>
    <w:rsid w:val="00CD1FD7"/>
    <w:rsid w:val="00CE3FE4"/>
    <w:rsid w:val="00CE5AC7"/>
    <w:rsid w:val="00CF0BBB"/>
    <w:rsid w:val="00CF1821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64014"/>
    <w:rsid w:val="00D7603E"/>
    <w:rsid w:val="00D90124"/>
    <w:rsid w:val="00D90D23"/>
    <w:rsid w:val="00D9392F"/>
    <w:rsid w:val="00D94B97"/>
    <w:rsid w:val="00D9764A"/>
    <w:rsid w:val="00DA41F5"/>
    <w:rsid w:val="00DA41FC"/>
    <w:rsid w:val="00DB0DF8"/>
    <w:rsid w:val="00DB4568"/>
    <w:rsid w:val="00DB78A7"/>
    <w:rsid w:val="00DB7E1B"/>
    <w:rsid w:val="00DC1D81"/>
    <w:rsid w:val="00E067F5"/>
    <w:rsid w:val="00E07031"/>
    <w:rsid w:val="00E111E9"/>
    <w:rsid w:val="00E451EA"/>
    <w:rsid w:val="00E53C44"/>
    <w:rsid w:val="00E57F4B"/>
    <w:rsid w:val="00E62808"/>
    <w:rsid w:val="00E63889"/>
    <w:rsid w:val="00E71C8D"/>
    <w:rsid w:val="00E72360"/>
    <w:rsid w:val="00E8386B"/>
    <w:rsid w:val="00E972A7"/>
    <w:rsid w:val="00EB2F55"/>
    <w:rsid w:val="00EB3E91"/>
    <w:rsid w:val="00EC1603"/>
    <w:rsid w:val="00EC6894"/>
    <w:rsid w:val="00ED0959"/>
    <w:rsid w:val="00ED6B12"/>
    <w:rsid w:val="00EE7FC6"/>
    <w:rsid w:val="00EF1CF1"/>
    <w:rsid w:val="00EF2AA5"/>
    <w:rsid w:val="00EF326D"/>
    <w:rsid w:val="00EF5385"/>
    <w:rsid w:val="00EF53FE"/>
    <w:rsid w:val="00F2643C"/>
    <w:rsid w:val="00F3669D"/>
    <w:rsid w:val="00F405F8"/>
    <w:rsid w:val="00F45B5A"/>
    <w:rsid w:val="00F4700F"/>
    <w:rsid w:val="00F473C2"/>
    <w:rsid w:val="00F560BF"/>
    <w:rsid w:val="00F573EA"/>
    <w:rsid w:val="00F57E9D"/>
    <w:rsid w:val="00FA6528"/>
    <w:rsid w:val="00FC6387"/>
    <w:rsid w:val="00FD70A7"/>
    <w:rsid w:val="00FD7338"/>
    <w:rsid w:val="00FF09A0"/>
    <w:rsid w:val="00FF1918"/>
    <w:rsid w:val="00FF2A77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A36E8"/>
  <w15:chartTrackingRefBased/>
  <w15:docId w15:val="{7A68D01D-4E57-A74F-A8F9-3BD125505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3456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A687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IRMEP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97F8A-A15A-4D33-A7BC-42E7A6CC2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IRME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44</cp:revision>
  <dcterms:created xsi:type="dcterms:W3CDTF">2025-10-06T07:57:00Z</dcterms:created>
  <dcterms:modified xsi:type="dcterms:W3CDTF">2025-10-08T07:06:00Z</dcterms:modified>
</cp:coreProperties>
</file>